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00AA" w:rsidRPr="00801BB0" w:rsidRDefault="00324921" w:rsidP="00E63206">
      <w:pPr>
        <w:jc w:val="center"/>
        <w:rPr>
          <w:rFonts w:ascii="Times New Roman" w:hAnsi="Times New Roman" w:cs="Times New Roman"/>
          <w:b/>
          <w:sz w:val="32"/>
        </w:rPr>
      </w:pPr>
      <w:r w:rsidRPr="00801BB0">
        <w:rPr>
          <w:rFonts w:ascii="Times New Roman" w:hAnsi="Times New Roman" w:cs="Times New Roman"/>
          <w:b/>
          <w:sz w:val="32"/>
        </w:rPr>
        <w:t xml:space="preserve">In-Class Exercise # </w:t>
      </w:r>
      <w:r w:rsidR="008E19CE">
        <w:rPr>
          <w:rFonts w:ascii="Times New Roman" w:hAnsi="Times New Roman" w:cs="Times New Roman" w:hint="eastAsia"/>
          <w:b/>
          <w:sz w:val="32"/>
        </w:rPr>
        <w:t>8</w:t>
      </w:r>
      <w:r w:rsidR="00770F8A" w:rsidRPr="00801BB0">
        <w:rPr>
          <w:rFonts w:ascii="Times New Roman" w:hAnsi="Times New Roman" w:cs="Times New Roman" w:hint="eastAsia"/>
          <w:b/>
          <w:sz w:val="32"/>
        </w:rPr>
        <w:t xml:space="preserve"> </w:t>
      </w:r>
      <w:r w:rsidR="00770F8A" w:rsidRPr="00801BB0">
        <w:rPr>
          <w:rFonts w:ascii="Times New Roman" w:hAnsi="Times New Roman" w:cs="Times New Roman"/>
          <w:b/>
          <w:sz w:val="32"/>
        </w:rPr>
        <w:t>–</w:t>
      </w:r>
      <w:r w:rsidR="00770F8A" w:rsidRPr="00801BB0">
        <w:rPr>
          <w:rFonts w:ascii="Times New Roman" w:hAnsi="Times New Roman" w:cs="Times New Roman" w:hint="eastAsia"/>
          <w:b/>
          <w:sz w:val="32"/>
        </w:rPr>
        <w:t xml:space="preserve"> </w:t>
      </w:r>
      <w:r w:rsidR="00801BB0" w:rsidRPr="00801BB0">
        <w:rPr>
          <w:rFonts w:ascii="Times New Roman" w:hAnsi="Times New Roman" w:cs="Times New Roman"/>
          <w:b/>
          <w:sz w:val="32"/>
        </w:rPr>
        <w:t>“</w:t>
      </w:r>
      <w:r w:rsidR="00CB5C45">
        <w:rPr>
          <w:rFonts w:ascii="Times New Roman" w:hAnsi="Times New Roman" w:cs="Times New Roman"/>
          <w:b/>
          <w:sz w:val="32"/>
        </w:rPr>
        <w:t>Start</w:t>
      </w:r>
      <w:r w:rsidR="00801BB0" w:rsidRPr="00801BB0">
        <w:rPr>
          <w:rFonts w:ascii="Times New Roman" w:hAnsi="Times New Roman" w:cs="Times New Roman" w:hint="eastAsia"/>
          <w:b/>
          <w:sz w:val="32"/>
        </w:rPr>
        <w:t xml:space="preserve"> Assembly Program</w:t>
      </w:r>
      <w:r w:rsidR="00CB5C45">
        <w:rPr>
          <w:rFonts w:ascii="Times New Roman" w:hAnsi="Times New Roman" w:cs="Times New Roman"/>
          <w:b/>
          <w:sz w:val="32"/>
        </w:rPr>
        <w:t>ming</w:t>
      </w:r>
      <w:r w:rsidR="00801BB0" w:rsidRPr="00801BB0">
        <w:rPr>
          <w:rFonts w:ascii="Times New Roman" w:hAnsi="Times New Roman" w:cs="Times New Roman"/>
          <w:b/>
          <w:sz w:val="32"/>
        </w:rPr>
        <w:t>”</w:t>
      </w:r>
    </w:p>
    <w:p w:rsidR="00770F8A" w:rsidRPr="00770F8A" w:rsidRDefault="005F6346" w:rsidP="00E632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ue Day: 2017</w:t>
      </w:r>
      <w:r w:rsidR="00B768C0">
        <w:rPr>
          <w:rFonts w:ascii="Times New Roman" w:hAnsi="Times New Roman" w:cs="Times New Roman"/>
        </w:rPr>
        <w:t>/0</w:t>
      </w:r>
      <w:r w:rsidR="009E56C4">
        <w:rPr>
          <w:rFonts w:ascii="Times New Roman" w:hAnsi="Times New Roman" w:cs="Times New Roman" w:hint="eastAsia"/>
        </w:rPr>
        <w:t>4</w:t>
      </w:r>
      <w:r w:rsidR="00770F8A" w:rsidRPr="00770F8A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/>
        </w:rPr>
        <w:t>7</w:t>
      </w:r>
      <w:r w:rsidR="00676168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Friday, 12</w:t>
      </w:r>
      <w:r w:rsidR="00770F8A" w:rsidRPr="00770F8A">
        <w:rPr>
          <w:rFonts w:ascii="Times New Roman" w:hAnsi="Times New Roman" w:cs="Times New Roman"/>
        </w:rPr>
        <w:t>:00</w:t>
      </w:r>
    </w:p>
    <w:p w:rsidR="005A4643" w:rsidRDefault="006B1341" w:rsidP="00987D80">
      <w:r>
        <w:rPr>
          <w:rFonts w:hint="eastAsia"/>
        </w:rPr>
        <w:t>O</w:t>
      </w:r>
      <w:r>
        <w:t>bjectives: U</w:t>
      </w:r>
      <w:r w:rsidR="005F6346">
        <w:t>se the course content to learn how to m</w:t>
      </w:r>
      <w:r>
        <w:t xml:space="preserve">ake a macro CONVERT to convert </w:t>
      </w:r>
      <w:r w:rsidR="005F6346">
        <w:t>even</w:t>
      </w:r>
      <w:r>
        <w:t xml:space="preserve"> number in myID to ‘A’ and </w:t>
      </w:r>
      <w:r w:rsidR="005F6346">
        <w:t>odd</w:t>
      </w:r>
      <w:r>
        <w:t xml:space="preserve"> number to ‘B’ and save it to myID_result.</w:t>
      </w:r>
    </w:p>
    <w:p w:rsidR="00016CD2" w:rsidRDefault="00016CD2" w:rsidP="00987D80">
      <w:r>
        <w:t>Hint: Use division to divide the original number and take the remainder. Test the rem</w:t>
      </w:r>
      <w:r w:rsidR="005F6346">
        <w:t>a</w:t>
      </w:r>
      <w:r>
        <w:t xml:space="preserve">inder whether is odd or even. Save </w:t>
      </w:r>
      <w:r w:rsidR="005F6346">
        <w:t xml:space="preserve">the result into </w:t>
      </w:r>
      <w:r>
        <w:t>myID_result.</w:t>
      </w:r>
    </w:p>
    <w:tbl>
      <w:tblPr>
        <w:tblStyle w:val="TableGrid"/>
        <w:tblW w:w="8042" w:type="dxa"/>
        <w:tblInd w:w="480" w:type="dxa"/>
        <w:tblLook w:val="04A0" w:firstRow="1" w:lastRow="0" w:firstColumn="1" w:lastColumn="0" w:noHBand="0" w:noVBand="1"/>
      </w:tblPr>
      <w:tblGrid>
        <w:gridCol w:w="8042"/>
      </w:tblGrid>
      <w:tr w:rsidR="00DE61FB" w:rsidTr="00DE61FB">
        <w:tc>
          <w:tcPr>
            <w:tcW w:w="8042" w:type="dxa"/>
          </w:tcPr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>.data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 w:hint="eastAsia"/>
              </w:rPr>
              <w:t xml:space="preserve">myID DWORD </w:t>
            </w:r>
            <w:r w:rsidR="00635A27">
              <w:rPr>
                <w:rFonts w:ascii="Consolas" w:eastAsiaTheme="minorEastAsia" w:hAnsi="Consolas" w:cs="Consolas" w:hint="eastAsia"/>
              </w:rPr>
              <w:t>_____________</w:t>
            </w:r>
            <w:r w:rsidR="00DE7733">
              <w:rPr>
                <w:rFonts w:ascii="Consolas" w:eastAsiaTheme="minorEastAsia" w:hAnsi="Consolas" w:cs="Consolas"/>
              </w:rPr>
              <w:t>d</w:t>
            </w:r>
            <w:r w:rsidRPr="00303812">
              <w:rPr>
                <w:rFonts w:ascii="Consolas" w:eastAsiaTheme="minorEastAsia" w:hAnsi="Consolas" w:cs="Consolas" w:hint="eastAsia"/>
              </w:rPr>
              <w:tab/>
              <w:t>;</w:t>
            </w:r>
            <w:r w:rsidR="006B1341">
              <w:rPr>
                <w:rFonts w:ascii="Consolas" w:eastAsiaTheme="minorEastAsia" w:hAnsi="Consolas" w:cs="Consolas" w:hint="eastAsia"/>
              </w:rPr>
              <w:t>S</w:t>
            </w:r>
            <w:r w:rsidR="006B1341">
              <w:rPr>
                <w:rFonts w:ascii="Consolas" w:eastAsiaTheme="minorEastAsia" w:hAnsi="Consolas" w:cs="Consolas"/>
              </w:rPr>
              <w:t>tudent ID of Leader in decimal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 w:hint="eastAsia"/>
              </w:rPr>
              <w:t>size_ID = 9</w:t>
            </w:r>
            <w:r w:rsidRPr="00303812">
              <w:rPr>
                <w:rFonts w:ascii="Consolas" w:eastAsiaTheme="minorEastAsia" w:hAnsi="Consolas" w:cs="Consolas" w:hint="eastAsia"/>
              </w:rPr>
              <w:tab/>
            </w:r>
            <w:r w:rsidRPr="00303812">
              <w:rPr>
                <w:rFonts w:ascii="Consolas" w:eastAsiaTheme="minorEastAsia" w:hAnsi="Consolas" w:cs="Consolas" w:hint="eastAsia"/>
              </w:rPr>
              <w:tab/>
              <w:t>;size_ID</w:t>
            </w:r>
            <w:r w:rsidR="006B1341">
              <w:rPr>
                <w:rFonts w:ascii="Consolas" w:eastAsiaTheme="minorEastAsia" w:hAnsi="Consolas" w:cs="Consolas" w:hint="eastAsia"/>
              </w:rPr>
              <w:t xml:space="preserve"> is length of myID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>space byte 7 DUP(0)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 w:hint="eastAsia"/>
              </w:rPr>
              <w:t>myID_result byte "</w:t>
            </w:r>
            <w:r w:rsidR="006B1341">
              <w:rPr>
                <w:rFonts w:ascii="Consolas" w:eastAsiaTheme="minorEastAsia" w:hAnsi="Consolas" w:cs="Consolas" w:hint="eastAsia"/>
              </w:rPr>
              <w:t>____</w:t>
            </w:r>
            <w:r w:rsidR="00635A27">
              <w:rPr>
                <w:rFonts w:ascii="Consolas" w:eastAsiaTheme="minorEastAsia" w:hAnsi="Consolas" w:cs="Consolas" w:hint="eastAsia"/>
              </w:rPr>
              <w:t>___</w:t>
            </w:r>
            <w:r w:rsidRPr="00303812">
              <w:rPr>
                <w:rFonts w:ascii="Consolas" w:eastAsiaTheme="minorEastAsia" w:hAnsi="Consolas" w:cs="Consolas" w:hint="eastAsia"/>
              </w:rPr>
              <w:t>"</w:t>
            </w:r>
            <w:r w:rsidR="00855E21">
              <w:rPr>
                <w:rFonts w:ascii="Consolas" w:eastAsiaTheme="minorEastAsia" w:hAnsi="Consolas" w:cs="Consolas"/>
              </w:rPr>
              <w:t>, 0</w:t>
            </w:r>
            <w:r w:rsidRPr="00303812">
              <w:rPr>
                <w:rFonts w:ascii="Consolas" w:eastAsiaTheme="minorEastAsia" w:hAnsi="Consolas" w:cs="Consolas" w:hint="eastAsia"/>
              </w:rPr>
              <w:tab/>
              <w:t>;</w:t>
            </w:r>
            <w:r w:rsidR="006B1341">
              <w:rPr>
                <w:rFonts w:ascii="Consolas" w:eastAsiaTheme="minorEastAsia" w:hAnsi="Consolas" w:cs="Consolas" w:hint="eastAsia"/>
              </w:rPr>
              <w:t xml:space="preserve"> S</w:t>
            </w:r>
            <w:r w:rsidR="006B1341">
              <w:rPr>
                <w:rFonts w:ascii="Consolas" w:eastAsiaTheme="minorEastAsia" w:hAnsi="Consolas" w:cs="Consolas"/>
              </w:rPr>
              <w:t>tudent ID of Leader in string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>.code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>start@0 PROC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ab/>
              <w:t>mov eax, myID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ab/>
              <w:t>call WriteDec</w:t>
            </w:r>
          </w:p>
          <w:p w:rsidR="00303812" w:rsidRPr="00303812" w:rsidRDefault="00303812" w:rsidP="00477CC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ab/>
              <w:t>call Crlf</w:t>
            </w:r>
          </w:p>
          <w:p w:rsidR="00303812" w:rsidRPr="00303812" w:rsidRDefault="00477CC2" w:rsidP="00477CC2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ab/>
            </w:r>
            <w:r w:rsidR="00303812" w:rsidRPr="00303812">
              <w:rPr>
                <w:rFonts w:ascii="Consolas" w:eastAsiaTheme="minorEastAsia" w:hAnsi="Consolas" w:cs="Consolas"/>
              </w:rPr>
              <w:t>convert myID,</w:t>
            </w:r>
            <w:r>
              <w:rPr>
                <w:rFonts w:ascii="Consolas" w:eastAsiaTheme="minorEastAsia" w:hAnsi="Consolas" w:cs="Consolas"/>
              </w:rPr>
              <w:t xml:space="preserve"> size_ID,</w:t>
            </w:r>
            <w:r w:rsidR="00303812" w:rsidRPr="00303812">
              <w:rPr>
                <w:rFonts w:ascii="Consolas" w:eastAsiaTheme="minorEastAsia" w:hAnsi="Consolas" w:cs="Consolas"/>
              </w:rPr>
              <w:t xml:space="preserve"> myID_result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ab/>
              <w:t>mov edx, OFFSET myID_result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ab/>
              <w:t>call WriteString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ab/>
              <w:t>call Crlf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ab/>
              <w:t>call WaitMsg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ab/>
            </w:r>
            <w:r>
              <w:rPr>
                <w:rFonts w:ascii="Consolas" w:eastAsiaTheme="minorEastAsia" w:hAnsi="Consolas" w:cs="Consolas"/>
              </w:rPr>
              <w:t>exit</w:t>
            </w:r>
          </w:p>
          <w:p w:rsidR="00303812" w:rsidRPr="00303812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>start@0 ENDP</w:t>
            </w:r>
          </w:p>
          <w:p w:rsidR="00DE61FB" w:rsidRPr="00B22E5A" w:rsidRDefault="00303812" w:rsidP="00303812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303812">
              <w:rPr>
                <w:rFonts w:ascii="Consolas" w:eastAsiaTheme="minorEastAsia" w:hAnsi="Consolas" w:cs="Consolas"/>
              </w:rPr>
              <w:t>END start@0</w:t>
            </w:r>
          </w:p>
        </w:tc>
      </w:tr>
    </w:tbl>
    <w:p w:rsidR="006B1341" w:rsidRDefault="006B1341" w:rsidP="006B1341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 xml:space="preserve">Use WINdbg to shows registers and memory status when program executed and </w:t>
      </w:r>
      <w:r>
        <w:t>add screenshots to report in Word files.</w:t>
      </w:r>
    </w:p>
    <w:p w:rsidR="006B1341" w:rsidRDefault="006B1341" w:rsidP="006B1341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Compress</w:t>
      </w:r>
      <w:r>
        <w:t>(.zip,.rar)</w:t>
      </w:r>
      <w:r>
        <w:rPr>
          <w:rFonts w:hint="eastAsia"/>
        </w:rPr>
        <w:t xml:space="preserve"> the fol</w:t>
      </w:r>
      <w:r>
        <w:t>lowing file with the name of the group ( e.g. group_1.zip)</w:t>
      </w:r>
    </w:p>
    <w:p w:rsidR="006B1341" w:rsidRDefault="006B1341" w:rsidP="006B1341">
      <w:pPr>
        <w:pStyle w:val="ListParagraph"/>
        <w:numPr>
          <w:ilvl w:val="2"/>
          <w:numId w:val="1"/>
        </w:numPr>
        <w:ind w:leftChars="0"/>
      </w:pPr>
      <w:r>
        <w:rPr>
          <w:rFonts w:hint="eastAsia"/>
        </w:rPr>
        <w:t>C</w:t>
      </w:r>
      <w:r>
        <w:t>ode</w:t>
      </w:r>
      <w:r>
        <w:rPr>
          <w:rFonts w:hint="eastAsia"/>
        </w:rPr>
        <w:t>(*.asm)</w:t>
      </w:r>
    </w:p>
    <w:p w:rsidR="006B1341" w:rsidRDefault="006B1341" w:rsidP="006B1341">
      <w:pPr>
        <w:pStyle w:val="ListParagraph"/>
        <w:numPr>
          <w:ilvl w:val="2"/>
          <w:numId w:val="1"/>
        </w:numPr>
        <w:ind w:leftChars="0"/>
      </w:pPr>
      <w:r>
        <w:rPr>
          <w:rFonts w:hint="eastAsia"/>
        </w:rPr>
        <w:t>R</w:t>
      </w:r>
      <w:r>
        <w:t>eport</w:t>
      </w:r>
      <w:r>
        <w:rPr>
          <w:rFonts w:hint="eastAsia"/>
        </w:rPr>
        <w:t>(*.doc)</w:t>
      </w:r>
    </w:p>
    <w:p w:rsidR="00CE6BFA" w:rsidRDefault="00CE6BFA" w:rsidP="00CE6BFA">
      <w:pPr>
        <w:pStyle w:val="ListParagraph"/>
        <w:numPr>
          <w:ilvl w:val="3"/>
          <w:numId w:val="1"/>
        </w:numPr>
        <w:ind w:leftChars="0"/>
      </w:pPr>
      <w:r>
        <w:t>Report Title</w:t>
      </w:r>
    </w:p>
    <w:p w:rsidR="00CE6BFA" w:rsidRDefault="00CE6BFA" w:rsidP="00CE6BFA">
      <w:pPr>
        <w:pStyle w:val="ListParagraph"/>
        <w:numPr>
          <w:ilvl w:val="3"/>
          <w:numId w:val="1"/>
        </w:numPr>
        <w:ind w:leftChars="0"/>
      </w:pPr>
      <w:r>
        <w:lastRenderedPageBreak/>
        <w:t>Group, name, student ID</w:t>
      </w:r>
    </w:p>
    <w:p w:rsidR="00CE6BFA" w:rsidRDefault="00CE6BFA" w:rsidP="00CE6BFA">
      <w:pPr>
        <w:pStyle w:val="ListParagraph"/>
        <w:numPr>
          <w:ilvl w:val="3"/>
          <w:numId w:val="1"/>
        </w:numPr>
        <w:ind w:leftChars="0"/>
      </w:pPr>
      <w:r>
        <w:t>Program execution flow, memory (register) status</w:t>
      </w:r>
    </w:p>
    <w:p w:rsidR="00CE6BFA" w:rsidRDefault="00CE6BFA" w:rsidP="00CE6BFA">
      <w:pPr>
        <w:pStyle w:val="ListParagraph"/>
        <w:numPr>
          <w:ilvl w:val="3"/>
          <w:numId w:val="1"/>
        </w:numPr>
        <w:ind w:leftChars="0"/>
      </w:pPr>
      <w:r>
        <w:t>Screenshots description code Description</w:t>
      </w:r>
    </w:p>
    <w:p w:rsidR="00CE6BFA" w:rsidRDefault="00CE6BFA" w:rsidP="00CE6BFA">
      <w:pPr>
        <w:pStyle w:val="ListParagraph"/>
        <w:numPr>
          <w:ilvl w:val="3"/>
          <w:numId w:val="1"/>
        </w:numPr>
        <w:ind w:leftChars="0"/>
      </w:pPr>
      <w:r>
        <w:t>Reviews</w:t>
      </w:r>
    </w:p>
    <w:p w:rsidR="006B1341" w:rsidRDefault="006B1341" w:rsidP="006B1341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o update the contents of report can be directly re-upload file with the name of version (e.g. Group_1_v2.zip)</w:t>
      </w:r>
    </w:p>
    <w:p w:rsidR="006B1341" w:rsidRDefault="006B1341" w:rsidP="006B1341"/>
    <w:p w:rsidR="006B1341" w:rsidRPr="00AF09BC" w:rsidRDefault="006B1341" w:rsidP="006B1341">
      <w:r>
        <w:rPr>
          <w:rFonts w:hint="eastAsia"/>
        </w:rPr>
        <w:t>N</w:t>
      </w:r>
      <w:r>
        <w:t>ote</w:t>
      </w:r>
      <w:r w:rsidRPr="00AF09BC">
        <w:rPr>
          <w:rFonts w:hint="eastAsia"/>
        </w:rPr>
        <w:t>：</w:t>
      </w:r>
    </w:p>
    <w:p w:rsidR="006B1341" w:rsidRPr="00AF09BC" w:rsidRDefault="006B1341" w:rsidP="006B1341">
      <w:pPr>
        <w:pStyle w:val="ListParagraph"/>
        <w:numPr>
          <w:ilvl w:val="0"/>
          <w:numId w:val="3"/>
        </w:numPr>
        <w:ind w:leftChars="0"/>
      </w:pPr>
      <w:r>
        <w:rPr>
          <w:rFonts w:hint="eastAsia"/>
        </w:rPr>
        <w:t>E</w:t>
      </w:r>
      <w:r>
        <w:t>ach group, one report</w:t>
      </w:r>
    </w:p>
    <w:p w:rsidR="00D26354" w:rsidRDefault="006B1341" w:rsidP="006B1341">
      <w:pPr>
        <w:pStyle w:val="ListParagraph"/>
        <w:numPr>
          <w:ilvl w:val="0"/>
          <w:numId w:val="3"/>
        </w:numPr>
        <w:ind w:leftChars="0"/>
      </w:pPr>
      <w:r>
        <w:rPr>
          <w:rFonts w:hint="eastAsia"/>
        </w:rPr>
        <w:t>U</w:t>
      </w:r>
      <w:r>
        <w:t xml:space="preserve">pload the report to </w:t>
      </w:r>
      <w:r>
        <w:rPr>
          <w:rFonts w:hint="eastAsia"/>
        </w:rPr>
        <w:t>(</w:t>
      </w:r>
      <w:hyperlink r:id="rId7" w:history="1">
        <w:r w:rsidRPr="00450885">
          <w:rPr>
            <w:rStyle w:val="Hyperlink"/>
            <w:rFonts w:hint="eastAsia"/>
          </w:rPr>
          <w:t>http://lms.ncu.edu.tw/ncu</w:t>
        </w:r>
      </w:hyperlink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b</w:t>
      </w:r>
      <w:r>
        <w:t xml:space="preserve">efore </w:t>
      </w:r>
      <w:r w:rsidR="00CE6BFA">
        <w:t>Friday, 1</w:t>
      </w:r>
      <w:r w:rsidR="005F6346">
        <w:t>2</w:t>
      </w:r>
      <w:bookmarkStart w:id="0" w:name="_GoBack"/>
      <w:bookmarkEnd w:id="0"/>
      <w:r w:rsidR="00CE6BFA">
        <w:t xml:space="preserve"> a.m.</w:t>
      </w:r>
      <w:r>
        <w:t xml:space="preserve"> </w:t>
      </w:r>
    </w:p>
    <w:sectPr w:rsidR="00D2635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1F19" w:rsidRDefault="005E1F19" w:rsidP="00CB5C45">
      <w:r>
        <w:separator/>
      </w:r>
    </w:p>
  </w:endnote>
  <w:endnote w:type="continuationSeparator" w:id="0">
    <w:p w:rsidR="005E1F19" w:rsidRDefault="005E1F19" w:rsidP="00CB5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1F19" w:rsidRDefault="005E1F19" w:rsidP="00CB5C45">
      <w:r>
        <w:separator/>
      </w:r>
    </w:p>
  </w:footnote>
  <w:footnote w:type="continuationSeparator" w:id="0">
    <w:p w:rsidR="005E1F19" w:rsidRDefault="005E1F19" w:rsidP="00CB5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71198"/>
    <w:multiLevelType w:val="hybridMultilevel"/>
    <w:tmpl w:val="59FEC654"/>
    <w:lvl w:ilvl="0" w:tplc="7BF4D7E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A73754"/>
    <w:multiLevelType w:val="hybridMultilevel"/>
    <w:tmpl w:val="0AEEB10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04D48">
      <w:start w:val="1"/>
      <w:numFmt w:val="bullet"/>
      <w:lvlText w:val=""/>
      <w:lvlJc w:val="left"/>
      <w:pPr>
        <w:ind w:left="960" w:hanging="480"/>
      </w:pPr>
      <w:rPr>
        <w:rFonts w:ascii="Webdings" w:hAnsi="Web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B">
      <w:start w:val="1"/>
      <w:numFmt w:val="bullet"/>
      <w:lvlText w:val="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266789B"/>
    <w:multiLevelType w:val="hybridMultilevel"/>
    <w:tmpl w:val="2E68CEF6"/>
    <w:lvl w:ilvl="0" w:tplc="04090009">
      <w:start w:val="1"/>
      <w:numFmt w:val="bullet"/>
      <w:lvlText w:val=""/>
      <w:lvlJc w:val="left"/>
      <w:pPr>
        <w:ind w:left="1920" w:hanging="48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3" w15:restartNumberingAfterBreak="0">
    <w:nsid w:val="327A1E54"/>
    <w:multiLevelType w:val="hybridMultilevel"/>
    <w:tmpl w:val="579097DC"/>
    <w:lvl w:ilvl="0" w:tplc="15BACD8E">
      <w:start w:val="3"/>
      <w:numFmt w:val="lowerRoman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3D31F4C"/>
    <w:multiLevelType w:val="hybridMultilevel"/>
    <w:tmpl w:val="F24262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NzUwtDSwMLI0M7BU0lEKTi0uzszPAykwrAUAv6191iwAAAA="/>
  </w:docVars>
  <w:rsids>
    <w:rsidRoot w:val="00E63206"/>
    <w:rsid w:val="00001521"/>
    <w:rsid w:val="00007314"/>
    <w:rsid w:val="00010CAF"/>
    <w:rsid w:val="00016CD2"/>
    <w:rsid w:val="000214B7"/>
    <w:rsid w:val="000402CF"/>
    <w:rsid w:val="000712C2"/>
    <w:rsid w:val="000F5D56"/>
    <w:rsid w:val="001468A9"/>
    <w:rsid w:val="001954D1"/>
    <w:rsid w:val="001A0946"/>
    <w:rsid w:val="001D04AD"/>
    <w:rsid w:val="001E37BC"/>
    <w:rsid w:val="0020263B"/>
    <w:rsid w:val="002136B6"/>
    <w:rsid w:val="00237E64"/>
    <w:rsid w:val="002A024A"/>
    <w:rsid w:val="002A4CF4"/>
    <w:rsid w:val="002D64A6"/>
    <w:rsid w:val="00303812"/>
    <w:rsid w:val="00321B3F"/>
    <w:rsid w:val="00324921"/>
    <w:rsid w:val="003467CC"/>
    <w:rsid w:val="00356FD2"/>
    <w:rsid w:val="00385BF8"/>
    <w:rsid w:val="003F51E7"/>
    <w:rsid w:val="004208D5"/>
    <w:rsid w:val="00447F5F"/>
    <w:rsid w:val="0045278C"/>
    <w:rsid w:val="004620F2"/>
    <w:rsid w:val="004637D3"/>
    <w:rsid w:val="00477CC2"/>
    <w:rsid w:val="005078AB"/>
    <w:rsid w:val="005731C3"/>
    <w:rsid w:val="005A4643"/>
    <w:rsid w:val="005D5162"/>
    <w:rsid w:val="005E1F19"/>
    <w:rsid w:val="005F6346"/>
    <w:rsid w:val="00600C29"/>
    <w:rsid w:val="00635A27"/>
    <w:rsid w:val="00641F13"/>
    <w:rsid w:val="00642C8E"/>
    <w:rsid w:val="00676168"/>
    <w:rsid w:val="0068213F"/>
    <w:rsid w:val="006B1341"/>
    <w:rsid w:val="006B72F4"/>
    <w:rsid w:val="006C734C"/>
    <w:rsid w:val="007239C4"/>
    <w:rsid w:val="00737A31"/>
    <w:rsid w:val="00770F8A"/>
    <w:rsid w:val="007915CD"/>
    <w:rsid w:val="007B1C8F"/>
    <w:rsid w:val="007C6B83"/>
    <w:rsid w:val="007E09C0"/>
    <w:rsid w:val="00801BB0"/>
    <w:rsid w:val="00814E09"/>
    <w:rsid w:val="008203F5"/>
    <w:rsid w:val="008543AA"/>
    <w:rsid w:val="00855E21"/>
    <w:rsid w:val="00866F81"/>
    <w:rsid w:val="00876F1F"/>
    <w:rsid w:val="008A1205"/>
    <w:rsid w:val="008A3985"/>
    <w:rsid w:val="008D395E"/>
    <w:rsid w:val="008E19CE"/>
    <w:rsid w:val="00906466"/>
    <w:rsid w:val="00911112"/>
    <w:rsid w:val="0098405A"/>
    <w:rsid w:val="00987D80"/>
    <w:rsid w:val="009A024E"/>
    <w:rsid w:val="009D2F24"/>
    <w:rsid w:val="009E56C4"/>
    <w:rsid w:val="00A026A1"/>
    <w:rsid w:val="00A318DB"/>
    <w:rsid w:val="00A52072"/>
    <w:rsid w:val="00A54455"/>
    <w:rsid w:val="00A649CD"/>
    <w:rsid w:val="00A81BA8"/>
    <w:rsid w:val="00AD28FB"/>
    <w:rsid w:val="00AF09BC"/>
    <w:rsid w:val="00B02063"/>
    <w:rsid w:val="00B1527E"/>
    <w:rsid w:val="00B20214"/>
    <w:rsid w:val="00B22E5A"/>
    <w:rsid w:val="00B249E3"/>
    <w:rsid w:val="00B768C0"/>
    <w:rsid w:val="00B9210D"/>
    <w:rsid w:val="00BF3833"/>
    <w:rsid w:val="00CB5C45"/>
    <w:rsid w:val="00CE6BFA"/>
    <w:rsid w:val="00D21458"/>
    <w:rsid w:val="00D26354"/>
    <w:rsid w:val="00D427A6"/>
    <w:rsid w:val="00DA41F0"/>
    <w:rsid w:val="00DB6326"/>
    <w:rsid w:val="00DE61FB"/>
    <w:rsid w:val="00DE7733"/>
    <w:rsid w:val="00E10E87"/>
    <w:rsid w:val="00E63206"/>
    <w:rsid w:val="00F11856"/>
    <w:rsid w:val="00F126FF"/>
    <w:rsid w:val="00F33D17"/>
    <w:rsid w:val="00F50065"/>
    <w:rsid w:val="00F64014"/>
    <w:rsid w:val="00F6700B"/>
    <w:rsid w:val="00FA24BE"/>
    <w:rsid w:val="00FC47A5"/>
    <w:rsid w:val="00FC7D10"/>
    <w:rsid w:val="00FE2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3813E2"/>
  <w15:docId w15:val="{C415A81A-2C28-4C77-9645-D5CE2C9D1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162"/>
    <w:pPr>
      <w:widowControl w:val="0"/>
    </w:pPr>
    <w:rPr>
      <w:rFonts w:ascii="Calibri" w:eastAsia="PMingLiU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5162"/>
    <w:pPr>
      <w:ind w:leftChars="200" w:left="480"/>
    </w:pPr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7C6B8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61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5C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B5C45"/>
    <w:rPr>
      <w:rFonts w:ascii="Calibri" w:eastAsia="PMingLiU" w:hAnsi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B5C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B5C45"/>
    <w:rPr>
      <w:rFonts w:ascii="Calibri" w:eastAsia="PMingLiU" w:hAnsi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ms.ncu.edu.tw/nc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g</dc:creator>
  <cp:lastModifiedBy>Dyah Wardhani</cp:lastModifiedBy>
  <cp:revision>3</cp:revision>
  <dcterms:created xsi:type="dcterms:W3CDTF">2016-04-20T14:07:00Z</dcterms:created>
  <dcterms:modified xsi:type="dcterms:W3CDTF">2017-04-05T14:41:00Z</dcterms:modified>
</cp:coreProperties>
</file>